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C77C8" w:rsidRDefault="00BA09F3" w:rsidP="00BA09F3">
      <w:pPr>
        <w:pStyle w:val="Title"/>
      </w:pPr>
      <w:r>
        <w:t xml:space="preserve">Checklist </w:t>
      </w:r>
      <w:r w:rsidR="00406FF4">
        <w:t xml:space="preserve">of Questions </w:t>
      </w:r>
      <w:r>
        <w:t>for Eliciting Business Requirements</w:t>
      </w:r>
    </w:p>
    <w:p w:rsidR="006C09C5" w:rsidRPr="00406FF4" w:rsidRDefault="006C09C5" w:rsidP="006C09C5">
      <w:pPr>
        <w:pStyle w:val="Title"/>
        <w:rPr>
          <w:b w:val="0"/>
          <w:sz w:val="28"/>
          <w:szCs w:val="28"/>
        </w:rPr>
      </w:pPr>
      <w:r w:rsidRPr="00406FF4">
        <w:rPr>
          <w:b w:val="0"/>
          <w:sz w:val="28"/>
          <w:szCs w:val="28"/>
        </w:rPr>
        <w:t xml:space="preserve">from </w:t>
      </w:r>
      <w:r w:rsidRPr="00F54384">
        <w:rPr>
          <w:b w:val="0"/>
          <w:i/>
          <w:sz w:val="28"/>
          <w:szCs w:val="28"/>
        </w:rPr>
        <w:t>Software Requirements Essentials</w:t>
      </w:r>
      <w:r>
        <w:rPr>
          <w:b w:val="0"/>
          <w:i/>
          <w:sz w:val="28"/>
          <w:szCs w:val="28"/>
        </w:rPr>
        <w:br/>
      </w:r>
      <w:r w:rsidRPr="00406FF4">
        <w:rPr>
          <w:b w:val="0"/>
          <w:sz w:val="28"/>
          <w:szCs w:val="28"/>
        </w:rPr>
        <w:t>by Karl Wiegers and Candase Hokanson</w:t>
      </w:r>
    </w:p>
    <w:p w:rsidR="00406FF4" w:rsidRPr="00406FF4" w:rsidRDefault="00406FF4" w:rsidP="00BA09F3">
      <w:pPr>
        <w:pStyle w:val="Title"/>
        <w:rPr>
          <w:b w:val="0"/>
          <w:sz w:val="28"/>
          <w:szCs w:val="28"/>
        </w:rPr>
      </w:pPr>
      <w:bookmarkStart w:id="0" w:name="_GoBack"/>
      <w:bookmarkEnd w:id="0"/>
    </w:p>
    <w:p w:rsidR="00406FF4" w:rsidRDefault="00406FF4" w:rsidP="0090207B">
      <w:pPr>
        <w:pStyle w:val="BullList"/>
        <w:rPr>
          <w:rStyle w:val="normaltextrun"/>
        </w:rPr>
      </w:pPr>
      <w:r w:rsidRPr="00406FF4">
        <w:rPr>
          <w:rStyle w:val="normaltextrun"/>
        </w:rPr>
        <w:t>What business problem are you trying to solve or what business opportunity do you perceive?</w:t>
      </w:r>
    </w:p>
    <w:p w:rsidR="0090207B" w:rsidRPr="0090207B" w:rsidRDefault="0090207B" w:rsidP="0090207B">
      <w:pPr>
        <w:pStyle w:val="BullList"/>
        <w:rPr>
          <w:rStyle w:val="normaltextrun"/>
        </w:rPr>
      </w:pPr>
      <w:r w:rsidRPr="0090207B">
        <w:rPr>
          <w:rStyle w:val="normaltextrun"/>
        </w:rPr>
        <w:t xml:space="preserve">What’s the motivation for solving this problem or pursuing this opportunity, or what points </w:t>
      </w:r>
      <w:r w:rsidR="00B855F5">
        <w:rPr>
          <w:rStyle w:val="normaltextrun"/>
        </w:rPr>
        <w:t>of pain do you hope to relieve?</w:t>
      </w:r>
    </w:p>
    <w:p w:rsidR="0090207B" w:rsidRPr="0090207B" w:rsidRDefault="0090207B" w:rsidP="0090207B">
      <w:pPr>
        <w:pStyle w:val="BullList"/>
        <w:rPr>
          <w:rStyle w:val="normaltextrun"/>
        </w:rPr>
      </w:pPr>
      <w:r w:rsidRPr="0090207B">
        <w:rPr>
          <w:rStyle w:val="normaltextrun"/>
        </w:rPr>
        <w:t>What are your business objectives? Why aren’t you already ac</w:t>
      </w:r>
      <w:r w:rsidR="00B855F5">
        <w:rPr>
          <w:rStyle w:val="normaltextrun"/>
        </w:rPr>
        <w:t>hieving those desired outcomes?</w:t>
      </w:r>
    </w:p>
    <w:p w:rsidR="0090207B" w:rsidRPr="0090207B" w:rsidRDefault="0090207B" w:rsidP="0090207B">
      <w:pPr>
        <w:pStyle w:val="BullList"/>
        <w:rPr>
          <w:rStyle w:val="normaltextrun"/>
        </w:rPr>
      </w:pPr>
      <w:r w:rsidRPr="0090207B">
        <w:rPr>
          <w:rStyle w:val="normaltextrun"/>
        </w:rPr>
        <w:t>How would the proposed product provide value to the organization, the company, your cus</w:t>
      </w:r>
      <w:r w:rsidR="00B855F5">
        <w:rPr>
          <w:rStyle w:val="normaltextrun"/>
        </w:rPr>
        <w:t>tomers, or humanity as a whole?</w:t>
      </w:r>
    </w:p>
    <w:p w:rsidR="0090207B" w:rsidRPr="0090207B" w:rsidRDefault="0090207B" w:rsidP="0090207B">
      <w:pPr>
        <w:pStyle w:val="BullList"/>
        <w:rPr>
          <w:rStyle w:val="normaltextrun"/>
        </w:rPr>
      </w:pPr>
      <w:r w:rsidRPr="0090207B">
        <w:rPr>
          <w:rStyle w:val="normaltextrun"/>
        </w:rPr>
        <w:t>What would a highly successful solution do for you? Can you</w:t>
      </w:r>
      <w:r w:rsidR="00B855F5">
        <w:rPr>
          <w:rStyle w:val="normaltextrun"/>
        </w:rPr>
        <w:t xml:space="preserve"> quantify its potential payoff?</w:t>
      </w:r>
    </w:p>
    <w:p w:rsidR="0090207B" w:rsidRPr="0090207B" w:rsidRDefault="0090207B" w:rsidP="0090207B">
      <w:pPr>
        <w:pStyle w:val="BullList"/>
        <w:rPr>
          <w:rStyle w:val="normaltextrun"/>
        </w:rPr>
      </w:pPr>
      <w:r w:rsidRPr="0090207B">
        <w:rPr>
          <w:rStyle w:val="normaltextrun"/>
        </w:rPr>
        <w:t>How could yo</w:t>
      </w:r>
      <w:r w:rsidR="00B855F5">
        <w:rPr>
          <w:rStyle w:val="normaltextrun"/>
        </w:rPr>
        <w:t>u judge the solution’s success?</w:t>
      </w:r>
    </w:p>
    <w:p w:rsidR="0090207B" w:rsidRPr="0090207B" w:rsidRDefault="0090207B" w:rsidP="0090207B">
      <w:pPr>
        <w:pStyle w:val="BullList"/>
        <w:rPr>
          <w:rStyle w:val="normaltextrun"/>
        </w:rPr>
      </w:pPr>
      <w:r w:rsidRPr="0090207B">
        <w:rPr>
          <w:rStyle w:val="normaltextrun"/>
        </w:rPr>
        <w:t xml:space="preserve">What could the business impact be if </w:t>
      </w:r>
      <w:r w:rsidR="00B855F5">
        <w:rPr>
          <w:rStyle w:val="normaltextrun"/>
        </w:rPr>
        <w:t>you don’t pursue this solution?</w:t>
      </w:r>
    </w:p>
    <w:p w:rsidR="0090207B" w:rsidRPr="0090207B" w:rsidRDefault="0090207B" w:rsidP="0090207B">
      <w:pPr>
        <w:pStyle w:val="BullList"/>
        <w:rPr>
          <w:rStyle w:val="normaltextrun"/>
        </w:rPr>
      </w:pPr>
      <w:r w:rsidRPr="0090207B">
        <w:rPr>
          <w:rStyle w:val="normaltextrun"/>
        </w:rPr>
        <w:t xml:space="preserve">Which individuals, groups, products, systems, or projects could influence </w:t>
      </w:r>
      <w:r w:rsidR="00B855F5">
        <w:rPr>
          <w:rStyle w:val="normaltextrun"/>
        </w:rPr>
        <w:t>or be affected by this project?</w:t>
      </w:r>
    </w:p>
    <w:p w:rsidR="0090207B" w:rsidRPr="0090207B" w:rsidRDefault="0090207B" w:rsidP="0090207B">
      <w:pPr>
        <w:pStyle w:val="BullList"/>
        <w:rPr>
          <w:rStyle w:val="normaltextrun"/>
        </w:rPr>
      </w:pPr>
      <w:r w:rsidRPr="0090207B">
        <w:rPr>
          <w:rStyle w:val="normaltextrun"/>
        </w:rPr>
        <w:t>What are the timing goals or constraints for delivering a partial</w:t>
      </w:r>
      <w:r w:rsidR="00B855F5">
        <w:rPr>
          <w:rStyle w:val="normaltextrun"/>
        </w:rPr>
        <w:t xml:space="preserve"> solution? A complete solution?</w:t>
      </w:r>
    </w:p>
    <w:p w:rsidR="0090207B" w:rsidRPr="0090207B" w:rsidRDefault="0090207B" w:rsidP="0090207B">
      <w:pPr>
        <w:pStyle w:val="BullList"/>
        <w:rPr>
          <w:rStyle w:val="normaltextrun"/>
        </w:rPr>
      </w:pPr>
      <w:r w:rsidRPr="0090207B">
        <w:rPr>
          <w:rStyle w:val="normaltextrun"/>
        </w:rPr>
        <w:t>If the organization unsuccessfully tried to solve this problem previously, why did the attempt fail and what shou</w:t>
      </w:r>
      <w:r w:rsidR="00B855F5">
        <w:rPr>
          <w:rStyle w:val="normaltextrun"/>
        </w:rPr>
        <w:t xml:space="preserve">ld </w:t>
      </w:r>
      <w:r w:rsidR="002B1607">
        <w:rPr>
          <w:rStyle w:val="normaltextrun"/>
        </w:rPr>
        <w:t>the team</w:t>
      </w:r>
      <w:r w:rsidR="00B855F5">
        <w:rPr>
          <w:rStyle w:val="normaltextrun"/>
        </w:rPr>
        <w:t xml:space="preserve"> do differently this time?</w:t>
      </w:r>
    </w:p>
    <w:p w:rsidR="0090207B" w:rsidRPr="00406FF4" w:rsidRDefault="0090207B" w:rsidP="0090207B">
      <w:pPr>
        <w:pStyle w:val="BullList"/>
        <w:rPr>
          <w:rStyle w:val="normaltextrun"/>
        </w:rPr>
      </w:pPr>
      <w:r w:rsidRPr="0090207B">
        <w:rPr>
          <w:rStyle w:val="normaltextrun"/>
        </w:rPr>
        <w:t>What assumptions are you making regarding the proposed project? What risks</w:t>
      </w:r>
      <w:r w:rsidR="00B855F5">
        <w:rPr>
          <w:rStyle w:val="normaltextrun"/>
        </w:rPr>
        <w:t xml:space="preserve"> do you see associated with it?</w:t>
      </w:r>
    </w:p>
    <w:sectPr w:rsidR="0090207B" w:rsidRPr="00406FF4"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32633" w:rsidRDefault="00632633">
      <w:r>
        <w:separator/>
      </w:r>
    </w:p>
  </w:endnote>
  <w:endnote w:type="continuationSeparator" w:id="0">
    <w:p w:rsidR="00632633" w:rsidRDefault="006326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A09F3" w:rsidRPr="00406FF4" w:rsidRDefault="00BA09F3" w:rsidP="00406FF4">
    <w:pPr>
      <w:pStyle w:val="Default"/>
      <w:jc w:val="center"/>
      <w:rPr>
        <w:i/>
        <w:sz w:val="22"/>
        <w:szCs w:val="22"/>
      </w:rPr>
    </w:pPr>
    <w:r w:rsidRPr="00406FF4">
      <w:rPr>
        <w:i/>
        <w:sz w:val="22"/>
        <w:szCs w:val="22"/>
      </w:rPr>
      <w:t xml:space="preserve">Copyright © 2023 by Karl Wiegers and </w:t>
    </w:r>
    <w:r w:rsidR="00406FF4" w:rsidRPr="00406FF4">
      <w:rPr>
        <w:i/>
        <w:sz w:val="22"/>
        <w:szCs w:val="22"/>
      </w:rPr>
      <w:t>Seilevel Partners,</w:t>
    </w:r>
    <w:r w:rsidRPr="00406FF4">
      <w:rPr>
        <w:i/>
        <w:sz w:val="22"/>
        <w:szCs w:val="22"/>
      </w:rPr>
      <w:t xml:space="preserve"> LP</w:t>
    </w:r>
    <w:r w:rsidR="00406FF4" w:rsidRPr="00406FF4">
      <w:rPr>
        <w:i/>
        <w:sz w:val="22"/>
        <w:szCs w:val="22"/>
      </w:rPr>
      <w:t>. Permission is granted to use and modify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32633" w:rsidRDefault="00632633">
      <w:r>
        <w:separator/>
      </w:r>
    </w:p>
  </w:footnote>
  <w:footnote w:type="continuationSeparator" w:id="0">
    <w:p w:rsidR="00632633" w:rsidRDefault="006326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36664E9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7D6AB57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460ED85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41CEE1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4F8E7A8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535682D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42202E9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61CC6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67DC02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165898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EF759E0"/>
    <w:multiLevelType w:val="hybridMultilevel"/>
    <w:tmpl w:val="D76009F6"/>
    <w:lvl w:ilvl="0" w:tplc="5C2C84E8">
      <w:start w:val="1"/>
      <w:numFmt w:val="bullet"/>
      <w:lvlText w:val=""/>
      <w:lvlJc w:val="left"/>
      <w:pPr>
        <w:tabs>
          <w:tab w:val="num" w:pos="0"/>
        </w:tabs>
        <w:ind w:left="216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0F30462A"/>
    <w:multiLevelType w:val="multilevel"/>
    <w:tmpl w:val="FF8E71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>
    <w:nsid w:val="10CC1C3C"/>
    <w:multiLevelType w:val="multilevel"/>
    <w:tmpl w:val="B6989C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>
    <w:nsid w:val="118D7406"/>
    <w:multiLevelType w:val="multilevel"/>
    <w:tmpl w:val="D2860BDA"/>
    <w:lvl w:ilvl="0">
      <w:start w:val="1"/>
      <w:numFmt w:val="bullet"/>
      <w:lvlText w:val=""/>
      <w:lvlJc w:val="left"/>
      <w:pPr>
        <w:tabs>
          <w:tab w:val="num" w:pos="-3240"/>
        </w:tabs>
        <w:ind w:left="-32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17850911"/>
    <w:multiLevelType w:val="hybridMultilevel"/>
    <w:tmpl w:val="4AB43FBC"/>
    <w:lvl w:ilvl="0" w:tplc="F45E3D6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249817F3"/>
    <w:multiLevelType w:val="multilevel"/>
    <w:tmpl w:val="ED30F0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>
    <w:nsid w:val="26820FFD"/>
    <w:multiLevelType w:val="hybridMultilevel"/>
    <w:tmpl w:val="0FA0ADBC"/>
    <w:lvl w:ilvl="0" w:tplc="6DF84E40">
      <w:start w:val="1"/>
      <w:numFmt w:val="bullet"/>
      <w:pStyle w:val="BullList"/>
      <w:lvlText w:val="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275D41B6"/>
    <w:multiLevelType w:val="singleLevel"/>
    <w:tmpl w:val="64CEBD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>
    <w:nsid w:val="2A193859"/>
    <w:multiLevelType w:val="singleLevel"/>
    <w:tmpl w:val="67BE8056"/>
    <w:lvl w:ilvl="0">
      <w:start w:val="1"/>
      <w:numFmt w:val="bullet"/>
      <w:lvlText w:val=""/>
      <w:lvlJc w:val="left"/>
      <w:pPr>
        <w:tabs>
          <w:tab w:val="num" w:pos="360"/>
        </w:tabs>
        <w:ind w:left="288" w:hanging="288"/>
      </w:pPr>
      <w:rPr>
        <w:rFonts w:ascii="Symbol" w:hAnsi="Symbol" w:hint="default"/>
      </w:rPr>
    </w:lvl>
  </w:abstractNum>
  <w:abstractNum w:abstractNumId="19">
    <w:nsid w:val="2BA644EB"/>
    <w:multiLevelType w:val="hybridMultilevel"/>
    <w:tmpl w:val="19F66DEC"/>
    <w:lvl w:ilvl="0" w:tplc="D09202A4">
      <w:start w:val="1"/>
      <w:numFmt w:val="bullet"/>
      <w:lvlText w:val=""/>
      <w:lvlJc w:val="left"/>
      <w:pPr>
        <w:tabs>
          <w:tab w:val="num" w:pos="-3240"/>
        </w:tabs>
        <w:ind w:left="-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37BE2629"/>
    <w:multiLevelType w:val="multilevel"/>
    <w:tmpl w:val="67B635D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21">
    <w:nsid w:val="38055E1A"/>
    <w:multiLevelType w:val="hybridMultilevel"/>
    <w:tmpl w:val="BB541878"/>
    <w:lvl w:ilvl="0" w:tplc="1F5A11A8">
      <w:start w:val="1"/>
      <w:numFmt w:val="bullet"/>
      <w:lvlText w:val="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3C0E1ED3"/>
    <w:multiLevelType w:val="multilevel"/>
    <w:tmpl w:val="74123D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>
    <w:nsid w:val="40A24BD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4">
    <w:nsid w:val="47CB0AA4"/>
    <w:multiLevelType w:val="singleLevel"/>
    <w:tmpl w:val="F3DA75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5">
    <w:nsid w:val="54947AFD"/>
    <w:multiLevelType w:val="multilevel"/>
    <w:tmpl w:val="E9EEDBD4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."/>
      <w:lvlJc w:val="left"/>
      <w:pPr>
        <w:tabs>
          <w:tab w:val="num" w:pos="1152"/>
        </w:tabs>
        <w:ind w:left="432" w:firstLine="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6">
    <w:nsid w:val="59C51CA7"/>
    <w:multiLevelType w:val="singleLevel"/>
    <w:tmpl w:val="64CEBD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7">
    <w:nsid w:val="5AB87F6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8">
    <w:nsid w:val="5D1247EE"/>
    <w:multiLevelType w:val="hybridMultilevel"/>
    <w:tmpl w:val="76CAB4C4"/>
    <w:lvl w:ilvl="0" w:tplc="D85E5068">
      <w:start w:val="1"/>
      <w:numFmt w:val="bullet"/>
      <w:lvlText w:val=""/>
      <w:lvlJc w:val="left"/>
      <w:pPr>
        <w:tabs>
          <w:tab w:val="num" w:pos="360"/>
        </w:tabs>
        <w:ind w:left="-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67AE4838"/>
    <w:multiLevelType w:val="hybridMultilevel"/>
    <w:tmpl w:val="B156CF84"/>
    <w:lvl w:ilvl="0" w:tplc="60AE54F2">
      <w:start w:val="1"/>
      <w:numFmt w:val="bullet"/>
      <w:lvlText w:val="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67E34468"/>
    <w:multiLevelType w:val="multilevel"/>
    <w:tmpl w:val="972E284A"/>
    <w:lvl w:ilvl="0">
      <w:start w:val="1"/>
      <w:numFmt w:val="bullet"/>
      <w:lvlText w:val=""/>
      <w:lvlJc w:val="left"/>
      <w:pPr>
        <w:tabs>
          <w:tab w:val="num" w:pos="360"/>
        </w:tabs>
        <w:ind w:left="-32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>
    <w:nsid w:val="6AE478CD"/>
    <w:multiLevelType w:val="hybridMultilevel"/>
    <w:tmpl w:val="562A20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FD93978"/>
    <w:multiLevelType w:val="multilevel"/>
    <w:tmpl w:val="F65853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5"/>
  </w:num>
  <w:num w:numId="2">
    <w:abstractNumId w:val="24"/>
  </w:num>
  <w:num w:numId="3">
    <w:abstractNumId w:val="26"/>
  </w:num>
  <w:num w:numId="4">
    <w:abstractNumId w:val="17"/>
  </w:num>
  <w:num w:numId="5">
    <w:abstractNumId w:val="18"/>
  </w:num>
  <w:num w:numId="6">
    <w:abstractNumId w:val="19"/>
  </w:num>
  <w:num w:numId="7">
    <w:abstractNumId w:val="13"/>
  </w:num>
  <w:num w:numId="8">
    <w:abstractNumId w:val="28"/>
  </w:num>
  <w:num w:numId="9">
    <w:abstractNumId w:val="30"/>
  </w:num>
  <w:num w:numId="10">
    <w:abstractNumId w:val="14"/>
  </w:num>
  <w:num w:numId="11">
    <w:abstractNumId w:val="9"/>
  </w:num>
  <w:num w:numId="12">
    <w:abstractNumId w:val="7"/>
  </w:num>
  <w:num w:numId="13">
    <w:abstractNumId w:val="6"/>
  </w:num>
  <w:num w:numId="14">
    <w:abstractNumId w:val="5"/>
  </w:num>
  <w:num w:numId="15">
    <w:abstractNumId w:val="4"/>
  </w:num>
  <w:num w:numId="16">
    <w:abstractNumId w:val="8"/>
  </w:num>
  <w:num w:numId="17">
    <w:abstractNumId w:val="3"/>
  </w:num>
  <w:num w:numId="18">
    <w:abstractNumId w:val="2"/>
  </w:num>
  <w:num w:numId="19">
    <w:abstractNumId w:val="1"/>
  </w:num>
  <w:num w:numId="20">
    <w:abstractNumId w:val="0"/>
  </w:num>
  <w:num w:numId="21">
    <w:abstractNumId w:val="21"/>
  </w:num>
  <w:num w:numId="22">
    <w:abstractNumId w:val="10"/>
  </w:num>
  <w:num w:numId="23">
    <w:abstractNumId w:val="27"/>
  </w:num>
  <w:num w:numId="24">
    <w:abstractNumId w:val="23"/>
  </w:num>
  <w:num w:numId="25">
    <w:abstractNumId w:val="32"/>
  </w:num>
  <w:num w:numId="26">
    <w:abstractNumId w:val="12"/>
  </w:num>
  <w:num w:numId="27">
    <w:abstractNumId w:val="22"/>
  </w:num>
  <w:num w:numId="28">
    <w:abstractNumId w:val="31"/>
  </w:num>
  <w:num w:numId="29">
    <w:abstractNumId w:val="29"/>
  </w:num>
  <w:num w:numId="30">
    <w:abstractNumId w:val="20"/>
  </w:num>
  <w:num w:numId="31">
    <w:abstractNumId w:val="15"/>
  </w:num>
  <w:num w:numId="32">
    <w:abstractNumId w:val="11"/>
  </w:num>
  <w:num w:numId="33">
    <w:abstractNumId w:val="29"/>
  </w:num>
  <w:num w:numId="3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KzNDMysDQ1sDQ0sLBU0lEKTi0uzszPAykwqgUAsxtVMiwAAAA="/>
    <w:docVar w:name="dgnword-docGUID" w:val="{EAFFA4E1-058D-49DE-816C-F5870DACBC4D}"/>
    <w:docVar w:name="dgnword-eventsink" w:val="126358720"/>
  </w:docVars>
  <w:rsids>
    <w:rsidRoot w:val="00BA09F3"/>
    <w:rsid w:val="00000238"/>
    <w:rsid w:val="00003B4D"/>
    <w:rsid w:val="00011966"/>
    <w:rsid w:val="000136CA"/>
    <w:rsid w:val="0001520E"/>
    <w:rsid w:val="0001610A"/>
    <w:rsid w:val="0001690D"/>
    <w:rsid w:val="0003192D"/>
    <w:rsid w:val="000451B5"/>
    <w:rsid w:val="00045A2F"/>
    <w:rsid w:val="0005609F"/>
    <w:rsid w:val="00064D41"/>
    <w:rsid w:val="000729C3"/>
    <w:rsid w:val="000751F9"/>
    <w:rsid w:val="00077BC6"/>
    <w:rsid w:val="00081434"/>
    <w:rsid w:val="00081A24"/>
    <w:rsid w:val="0009124F"/>
    <w:rsid w:val="00091DCF"/>
    <w:rsid w:val="00092804"/>
    <w:rsid w:val="000A4E07"/>
    <w:rsid w:val="000B2EE9"/>
    <w:rsid w:val="000B604D"/>
    <w:rsid w:val="000B61CE"/>
    <w:rsid w:val="000B75C4"/>
    <w:rsid w:val="000D15B3"/>
    <w:rsid w:val="000D2B4B"/>
    <w:rsid w:val="000D4B1E"/>
    <w:rsid w:val="000E626E"/>
    <w:rsid w:val="00102B1D"/>
    <w:rsid w:val="00112E4D"/>
    <w:rsid w:val="00121412"/>
    <w:rsid w:val="00124E98"/>
    <w:rsid w:val="0012565C"/>
    <w:rsid w:val="00132B12"/>
    <w:rsid w:val="0015402F"/>
    <w:rsid w:val="00154FB7"/>
    <w:rsid w:val="00161B07"/>
    <w:rsid w:val="001910DE"/>
    <w:rsid w:val="001B3465"/>
    <w:rsid w:val="001B66AD"/>
    <w:rsid w:val="001B6FB3"/>
    <w:rsid w:val="001C49C3"/>
    <w:rsid w:val="001D657E"/>
    <w:rsid w:val="001D7DF8"/>
    <w:rsid w:val="001E0A3C"/>
    <w:rsid w:val="001E1542"/>
    <w:rsid w:val="001E2ACB"/>
    <w:rsid w:val="001E5604"/>
    <w:rsid w:val="002003A5"/>
    <w:rsid w:val="00202587"/>
    <w:rsid w:val="002111F0"/>
    <w:rsid w:val="00221F2F"/>
    <w:rsid w:val="00227127"/>
    <w:rsid w:val="00230221"/>
    <w:rsid w:val="00233FB4"/>
    <w:rsid w:val="00237F76"/>
    <w:rsid w:val="0024691A"/>
    <w:rsid w:val="00253E12"/>
    <w:rsid w:val="00263AA8"/>
    <w:rsid w:val="0028498A"/>
    <w:rsid w:val="00296996"/>
    <w:rsid w:val="002B1607"/>
    <w:rsid w:val="002C51C3"/>
    <w:rsid w:val="002C7C33"/>
    <w:rsid w:val="002D237F"/>
    <w:rsid w:val="002F0D72"/>
    <w:rsid w:val="002F5784"/>
    <w:rsid w:val="002F5C7A"/>
    <w:rsid w:val="003218FC"/>
    <w:rsid w:val="00323735"/>
    <w:rsid w:val="003243A5"/>
    <w:rsid w:val="00333E56"/>
    <w:rsid w:val="0034399F"/>
    <w:rsid w:val="00343F6C"/>
    <w:rsid w:val="00351638"/>
    <w:rsid w:val="003555E3"/>
    <w:rsid w:val="003567D5"/>
    <w:rsid w:val="0036153B"/>
    <w:rsid w:val="00363F39"/>
    <w:rsid w:val="00376944"/>
    <w:rsid w:val="00383ACF"/>
    <w:rsid w:val="00383F72"/>
    <w:rsid w:val="00385DC6"/>
    <w:rsid w:val="00393F4B"/>
    <w:rsid w:val="00396845"/>
    <w:rsid w:val="003A12E0"/>
    <w:rsid w:val="003A41E9"/>
    <w:rsid w:val="003C3904"/>
    <w:rsid w:val="003D0165"/>
    <w:rsid w:val="003D03C2"/>
    <w:rsid w:val="003D2C8A"/>
    <w:rsid w:val="003D2EC5"/>
    <w:rsid w:val="003E033C"/>
    <w:rsid w:val="003E47DB"/>
    <w:rsid w:val="00406FF4"/>
    <w:rsid w:val="004120A8"/>
    <w:rsid w:val="004146FE"/>
    <w:rsid w:val="00417A3D"/>
    <w:rsid w:val="0042013B"/>
    <w:rsid w:val="00435B9F"/>
    <w:rsid w:val="004453B3"/>
    <w:rsid w:val="00450D9B"/>
    <w:rsid w:val="004612E8"/>
    <w:rsid w:val="00463B30"/>
    <w:rsid w:val="00464534"/>
    <w:rsid w:val="00464ADB"/>
    <w:rsid w:val="0047501D"/>
    <w:rsid w:val="00480EEB"/>
    <w:rsid w:val="004964B4"/>
    <w:rsid w:val="004B0DD6"/>
    <w:rsid w:val="004B1B5D"/>
    <w:rsid w:val="004B3258"/>
    <w:rsid w:val="004B52EA"/>
    <w:rsid w:val="004C55A5"/>
    <w:rsid w:val="004D43A4"/>
    <w:rsid w:val="004E4AFB"/>
    <w:rsid w:val="004F0AB3"/>
    <w:rsid w:val="004F1FAC"/>
    <w:rsid w:val="00522E50"/>
    <w:rsid w:val="00524800"/>
    <w:rsid w:val="0052533F"/>
    <w:rsid w:val="00526803"/>
    <w:rsid w:val="00531D74"/>
    <w:rsid w:val="00534517"/>
    <w:rsid w:val="00546D00"/>
    <w:rsid w:val="0055059D"/>
    <w:rsid w:val="00552BEE"/>
    <w:rsid w:val="00554ED9"/>
    <w:rsid w:val="00560DCE"/>
    <w:rsid w:val="0056197C"/>
    <w:rsid w:val="00587B49"/>
    <w:rsid w:val="00592CA5"/>
    <w:rsid w:val="0059641B"/>
    <w:rsid w:val="005B234F"/>
    <w:rsid w:val="005B3D7F"/>
    <w:rsid w:val="005B6FB7"/>
    <w:rsid w:val="005C26FA"/>
    <w:rsid w:val="005D5048"/>
    <w:rsid w:val="005E5B14"/>
    <w:rsid w:val="005E7088"/>
    <w:rsid w:val="00602C90"/>
    <w:rsid w:val="00630A88"/>
    <w:rsid w:val="00632633"/>
    <w:rsid w:val="00645429"/>
    <w:rsid w:val="0065269D"/>
    <w:rsid w:val="00666FE9"/>
    <w:rsid w:val="00672024"/>
    <w:rsid w:val="0067220E"/>
    <w:rsid w:val="00677908"/>
    <w:rsid w:val="00680A3B"/>
    <w:rsid w:val="00686E91"/>
    <w:rsid w:val="006A5CF4"/>
    <w:rsid w:val="006A5D5A"/>
    <w:rsid w:val="006B30C4"/>
    <w:rsid w:val="006B35F5"/>
    <w:rsid w:val="006C09C5"/>
    <w:rsid w:val="006D1777"/>
    <w:rsid w:val="006D2E59"/>
    <w:rsid w:val="006D4CB7"/>
    <w:rsid w:val="006D710A"/>
    <w:rsid w:val="006E4146"/>
    <w:rsid w:val="006E6CB8"/>
    <w:rsid w:val="006F41CA"/>
    <w:rsid w:val="006F424A"/>
    <w:rsid w:val="00701735"/>
    <w:rsid w:val="00702C55"/>
    <w:rsid w:val="00704DB2"/>
    <w:rsid w:val="00705822"/>
    <w:rsid w:val="007142BA"/>
    <w:rsid w:val="007153CD"/>
    <w:rsid w:val="00730B4F"/>
    <w:rsid w:val="0073222D"/>
    <w:rsid w:val="00733D63"/>
    <w:rsid w:val="00742160"/>
    <w:rsid w:val="007426B2"/>
    <w:rsid w:val="00764D36"/>
    <w:rsid w:val="00783B84"/>
    <w:rsid w:val="00793148"/>
    <w:rsid w:val="00793A65"/>
    <w:rsid w:val="007958C9"/>
    <w:rsid w:val="0079651D"/>
    <w:rsid w:val="007C1B06"/>
    <w:rsid w:val="007C3812"/>
    <w:rsid w:val="007C5779"/>
    <w:rsid w:val="007E0234"/>
    <w:rsid w:val="0080533C"/>
    <w:rsid w:val="00817BDA"/>
    <w:rsid w:val="00817C88"/>
    <w:rsid w:val="00817D8C"/>
    <w:rsid w:val="00825100"/>
    <w:rsid w:val="00830B31"/>
    <w:rsid w:val="008326AE"/>
    <w:rsid w:val="00835E22"/>
    <w:rsid w:val="00845711"/>
    <w:rsid w:val="00845994"/>
    <w:rsid w:val="00850AB3"/>
    <w:rsid w:val="00853D2D"/>
    <w:rsid w:val="00854D6D"/>
    <w:rsid w:val="00866693"/>
    <w:rsid w:val="0087734B"/>
    <w:rsid w:val="00880DB5"/>
    <w:rsid w:val="00881A92"/>
    <w:rsid w:val="00883639"/>
    <w:rsid w:val="00892F80"/>
    <w:rsid w:val="00893501"/>
    <w:rsid w:val="008A19FF"/>
    <w:rsid w:val="008A1F94"/>
    <w:rsid w:val="008A741E"/>
    <w:rsid w:val="008C03FE"/>
    <w:rsid w:val="008C5F46"/>
    <w:rsid w:val="008D2576"/>
    <w:rsid w:val="008D6C40"/>
    <w:rsid w:val="008E16FF"/>
    <w:rsid w:val="008E285F"/>
    <w:rsid w:val="008E510B"/>
    <w:rsid w:val="008E6775"/>
    <w:rsid w:val="008F32CC"/>
    <w:rsid w:val="009001EA"/>
    <w:rsid w:val="0090207B"/>
    <w:rsid w:val="00903182"/>
    <w:rsid w:val="00916922"/>
    <w:rsid w:val="009262FB"/>
    <w:rsid w:val="0093193C"/>
    <w:rsid w:val="00933F10"/>
    <w:rsid w:val="00934331"/>
    <w:rsid w:val="00944F06"/>
    <w:rsid w:val="00952E86"/>
    <w:rsid w:val="00956C9E"/>
    <w:rsid w:val="009570B1"/>
    <w:rsid w:val="00964AB5"/>
    <w:rsid w:val="00966825"/>
    <w:rsid w:val="00970EC8"/>
    <w:rsid w:val="009721BF"/>
    <w:rsid w:val="00976718"/>
    <w:rsid w:val="00980FA0"/>
    <w:rsid w:val="00986786"/>
    <w:rsid w:val="0099123D"/>
    <w:rsid w:val="00996C8B"/>
    <w:rsid w:val="009A284C"/>
    <w:rsid w:val="009A543F"/>
    <w:rsid w:val="009B5E8A"/>
    <w:rsid w:val="009C0682"/>
    <w:rsid w:val="009C25B6"/>
    <w:rsid w:val="009D27B5"/>
    <w:rsid w:val="009D4EBF"/>
    <w:rsid w:val="009D77AC"/>
    <w:rsid w:val="00A16354"/>
    <w:rsid w:val="00A17CA9"/>
    <w:rsid w:val="00A239D8"/>
    <w:rsid w:val="00A23EC5"/>
    <w:rsid w:val="00A27403"/>
    <w:rsid w:val="00A32C9A"/>
    <w:rsid w:val="00A5063C"/>
    <w:rsid w:val="00A54A4C"/>
    <w:rsid w:val="00A62498"/>
    <w:rsid w:val="00A71DE7"/>
    <w:rsid w:val="00A903A2"/>
    <w:rsid w:val="00A916A4"/>
    <w:rsid w:val="00A925C6"/>
    <w:rsid w:val="00AC1A1D"/>
    <w:rsid w:val="00AD3F35"/>
    <w:rsid w:val="00AD49F5"/>
    <w:rsid w:val="00AE2077"/>
    <w:rsid w:val="00AE6765"/>
    <w:rsid w:val="00AF1455"/>
    <w:rsid w:val="00B01BC9"/>
    <w:rsid w:val="00B036D3"/>
    <w:rsid w:val="00B06C09"/>
    <w:rsid w:val="00B11B8E"/>
    <w:rsid w:val="00B17500"/>
    <w:rsid w:val="00B22732"/>
    <w:rsid w:val="00B308A8"/>
    <w:rsid w:val="00B37054"/>
    <w:rsid w:val="00B476A8"/>
    <w:rsid w:val="00B47AD4"/>
    <w:rsid w:val="00B506D6"/>
    <w:rsid w:val="00B529F8"/>
    <w:rsid w:val="00B54CAE"/>
    <w:rsid w:val="00B61BDB"/>
    <w:rsid w:val="00B65413"/>
    <w:rsid w:val="00B84809"/>
    <w:rsid w:val="00B855F5"/>
    <w:rsid w:val="00B85A40"/>
    <w:rsid w:val="00B86088"/>
    <w:rsid w:val="00B9622D"/>
    <w:rsid w:val="00BA09F3"/>
    <w:rsid w:val="00BA7F80"/>
    <w:rsid w:val="00BB2777"/>
    <w:rsid w:val="00BB4C7E"/>
    <w:rsid w:val="00BC32DF"/>
    <w:rsid w:val="00BC5C95"/>
    <w:rsid w:val="00BC6D64"/>
    <w:rsid w:val="00BC7616"/>
    <w:rsid w:val="00C0132F"/>
    <w:rsid w:val="00C12D74"/>
    <w:rsid w:val="00C21F8B"/>
    <w:rsid w:val="00C22C3D"/>
    <w:rsid w:val="00C23E24"/>
    <w:rsid w:val="00C24D1D"/>
    <w:rsid w:val="00C30C3D"/>
    <w:rsid w:val="00C36DDA"/>
    <w:rsid w:val="00C44B03"/>
    <w:rsid w:val="00C50B3D"/>
    <w:rsid w:val="00C67AD8"/>
    <w:rsid w:val="00C731CF"/>
    <w:rsid w:val="00C74169"/>
    <w:rsid w:val="00C74DC8"/>
    <w:rsid w:val="00C8393F"/>
    <w:rsid w:val="00C83F26"/>
    <w:rsid w:val="00C92BCE"/>
    <w:rsid w:val="00CB037C"/>
    <w:rsid w:val="00CB480F"/>
    <w:rsid w:val="00CB4A08"/>
    <w:rsid w:val="00CB5651"/>
    <w:rsid w:val="00CC1C76"/>
    <w:rsid w:val="00CC5C88"/>
    <w:rsid w:val="00CC5EBB"/>
    <w:rsid w:val="00CC77C8"/>
    <w:rsid w:val="00CF06B8"/>
    <w:rsid w:val="00CF2001"/>
    <w:rsid w:val="00CF4310"/>
    <w:rsid w:val="00D02AEE"/>
    <w:rsid w:val="00D1468D"/>
    <w:rsid w:val="00D36331"/>
    <w:rsid w:val="00D407EE"/>
    <w:rsid w:val="00D46889"/>
    <w:rsid w:val="00D802F0"/>
    <w:rsid w:val="00D8781B"/>
    <w:rsid w:val="00D9260B"/>
    <w:rsid w:val="00D93646"/>
    <w:rsid w:val="00D93A27"/>
    <w:rsid w:val="00DA0856"/>
    <w:rsid w:val="00DA6C73"/>
    <w:rsid w:val="00DB28E6"/>
    <w:rsid w:val="00DB4AB1"/>
    <w:rsid w:val="00DB6932"/>
    <w:rsid w:val="00DC51F2"/>
    <w:rsid w:val="00DE0BDD"/>
    <w:rsid w:val="00DF2EB2"/>
    <w:rsid w:val="00DF3D98"/>
    <w:rsid w:val="00DF59D1"/>
    <w:rsid w:val="00DF7635"/>
    <w:rsid w:val="00E00172"/>
    <w:rsid w:val="00E008E9"/>
    <w:rsid w:val="00E009A6"/>
    <w:rsid w:val="00E12C4B"/>
    <w:rsid w:val="00E331C3"/>
    <w:rsid w:val="00E335B2"/>
    <w:rsid w:val="00E33E07"/>
    <w:rsid w:val="00E34E0E"/>
    <w:rsid w:val="00E44AFA"/>
    <w:rsid w:val="00E47774"/>
    <w:rsid w:val="00E55407"/>
    <w:rsid w:val="00E65304"/>
    <w:rsid w:val="00E6742D"/>
    <w:rsid w:val="00E70E3A"/>
    <w:rsid w:val="00E734D8"/>
    <w:rsid w:val="00E84CF8"/>
    <w:rsid w:val="00E9492D"/>
    <w:rsid w:val="00E953AC"/>
    <w:rsid w:val="00E97839"/>
    <w:rsid w:val="00EB2888"/>
    <w:rsid w:val="00EB399B"/>
    <w:rsid w:val="00EB5C65"/>
    <w:rsid w:val="00EE0332"/>
    <w:rsid w:val="00EE0DA4"/>
    <w:rsid w:val="00EE418D"/>
    <w:rsid w:val="00EF2F91"/>
    <w:rsid w:val="00EF7433"/>
    <w:rsid w:val="00F010E1"/>
    <w:rsid w:val="00F16664"/>
    <w:rsid w:val="00F35552"/>
    <w:rsid w:val="00F41A69"/>
    <w:rsid w:val="00F45525"/>
    <w:rsid w:val="00F4624A"/>
    <w:rsid w:val="00F46BCC"/>
    <w:rsid w:val="00F508C7"/>
    <w:rsid w:val="00F62FA4"/>
    <w:rsid w:val="00F6317A"/>
    <w:rsid w:val="00F635CB"/>
    <w:rsid w:val="00F71825"/>
    <w:rsid w:val="00F7205B"/>
    <w:rsid w:val="00F81D93"/>
    <w:rsid w:val="00F81E18"/>
    <w:rsid w:val="00F8203A"/>
    <w:rsid w:val="00F84942"/>
    <w:rsid w:val="00F86B1A"/>
    <w:rsid w:val="00F9582C"/>
    <w:rsid w:val="00FA081F"/>
    <w:rsid w:val="00FA21C0"/>
    <w:rsid w:val="00FA222E"/>
    <w:rsid w:val="00FA7002"/>
    <w:rsid w:val="00FB23A0"/>
    <w:rsid w:val="00FB58E5"/>
    <w:rsid w:val="00FC1A18"/>
    <w:rsid w:val="00FC32BA"/>
    <w:rsid w:val="00FC3C79"/>
    <w:rsid w:val="00FC7498"/>
    <w:rsid w:val="00FC775B"/>
    <w:rsid w:val="00FD1197"/>
    <w:rsid w:val="00FD3642"/>
    <w:rsid w:val="00FE0445"/>
    <w:rsid w:val="00FE28BD"/>
    <w:rsid w:val="00FF2BC3"/>
    <w:rsid w:val="00FF59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spacing w:line="240" w:lineRule="exact"/>
    </w:pPr>
    <w:rPr>
      <w:sz w:val="24"/>
    </w:rPr>
  </w:style>
  <w:style w:type="paragraph" w:styleId="Heading1">
    <w:name w:val="heading 1"/>
    <w:basedOn w:val="Normal"/>
    <w:next w:val="Normal"/>
    <w:qFormat/>
    <w:pPr>
      <w:keepNext/>
      <w:spacing w:before="240" w:after="240" w:line="240" w:lineRule="auto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240"/>
      <w:outlineLvl w:val="1"/>
    </w:pPr>
    <w:rPr>
      <w:rFonts w:ascii="Arial" w:hAnsi="Arial"/>
      <w:b/>
      <w:szCs w:val="24"/>
    </w:rPr>
  </w:style>
  <w:style w:type="paragraph" w:styleId="Heading3">
    <w:name w:val="heading 3"/>
    <w:basedOn w:val="Normal"/>
    <w:next w:val="Normal"/>
    <w:qFormat/>
    <w:pPr>
      <w:keepNext/>
      <w:spacing w:before="60" w:after="60" w:line="240" w:lineRule="auto"/>
      <w:outlineLvl w:val="2"/>
    </w:pPr>
    <w:rPr>
      <w:rFonts w:ascii="Arial" w:hAnsi="Arial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680"/>
        <w:tab w:val="right" w:pos="9360"/>
      </w:tabs>
    </w:pPr>
    <w:rPr>
      <w:b/>
      <w:sz w:val="22"/>
    </w:rPr>
  </w:style>
  <w:style w:type="paragraph" w:customStyle="1" w:styleId="BullList">
    <w:name w:val="Bull List"/>
    <w:basedOn w:val="paragraph"/>
    <w:rsid w:val="00406FF4"/>
    <w:pPr>
      <w:numPr>
        <w:numId w:val="34"/>
      </w:numPr>
      <w:spacing w:before="0" w:beforeAutospacing="0" w:after="120" w:afterAutospacing="0"/>
      <w:jc w:val="both"/>
      <w:textAlignment w:val="baseline"/>
    </w:pPr>
    <w:rPr>
      <w:rFonts w:ascii="Arial" w:hAnsi="Arial" w:cs="Arial"/>
      <w:color w:val="000000"/>
    </w:rPr>
  </w:style>
  <w:style w:type="paragraph" w:styleId="Header">
    <w:name w:val="header"/>
    <w:basedOn w:val="Normal"/>
    <w:pPr>
      <w:tabs>
        <w:tab w:val="center" w:pos="4680"/>
        <w:tab w:val="right" w:pos="9360"/>
      </w:tabs>
    </w:pPr>
    <w:rPr>
      <w:sz w:val="22"/>
    </w:rPr>
  </w:style>
  <w:style w:type="paragraph" w:customStyle="1" w:styleId="tableleft">
    <w:name w:val="table_left"/>
    <w:basedOn w:val="Normal"/>
    <w:pPr>
      <w:spacing w:before="20" w:after="20" w:line="220" w:lineRule="exact"/>
    </w:pPr>
    <w:rPr>
      <w:b/>
      <w:sz w:val="22"/>
    </w:rPr>
  </w:style>
  <w:style w:type="paragraph" w:customStyle="1" w:styleId="tableright">
    <w:name w:val="table_right"/>
    <w:basedOn w:val="tableleft"/>
    <w:rPr>
      <w:b w:val="0"/>
    </w:rPr>
  </w:style>
  <w:style w:type="paragraph" w:customStyle="1" w:styleId="line">
    <w:name w:val="line"/>
    <w:basedOn w:val="tableleft"/>
    <w:pPr>
      <w:spacing w:before="0" w:after="0" w:line="80" w:lineRule="exact"/>
    </w:pPr>
    <w:rPr>
      <w:sz w:val="8"/>
    </w:rPr>
  </w:style>
  <w:style w:type="paragraph" w:styleId="Title">
    <w:name w:val="Title"/>
    <w:basedOn w:val="Normal"/>
    <w:link w:val="TitleChar"/>
    <w:qFormat/>
    <w:pPr>
      <w:spacing w:after="240" w:line="240" w:lineRule="auto"/>
      <w:jc w:val="center"/>
      <w:outlineLvl w:val="0"/>
    </w:pPr>
    <w:rPr>
      <w:rFonts w:ascii="Arial" w:hAnsi="Arial"/>
      <w:b/>
      <w:kern w:val="28"/>
      <w:sz w:val="32"/>
    </w:rPr>
  </w:style>
  <w:style w:type="paragraph" w:customStyle="1" w:styleId="Default">
    <w:name w:val="Default"/>
    <w:rsid w:val="00406FF4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paragraph">
    <w:name w:val="paragraph"/>
    <w:basedOn w:val="Normal"/>
    <w:rsid w:val="00406FF4"/>
    <w:pPr>
      <w:spacing w:before="100" w:beforeAutospacing="1" w:after="100" w:afterAutospacing="1" w:line="240" w:lineRule="auto"/>
    </w:pPr>
    <w:rPr>
      <w:szCs w:val="24"/>
    </w:rPr>
  </w:style>
  <w:style w:type="character" w:customStyle="1" w:styleId="normaltextrun">
    <w:name w:val="normaltextrun"/>
    <w:basedOn w:val="DefaultParagraphFont"/>
    <w:rsid w:val="00406FF4"/>
  </w:style>
  <w:style w:type="character" w:customStyle="1" w:styleId="eop">
    <w:name w:val="eop"/>
    <w:basedOn w:val="DefaultParagraphFont"/>
    <w:rsid w:val="00406FF4"/>
  </w:style>
  <w:style w:type="character" w:customStyle="1" w:styleId="TitleChar">
    <w:name w:val="Title Char"/>
    <w:basedOn w:val="DefaultParagraphFont"/>
    <w:link w:val="Title"/>
    <w:rsid w:val="006C09C5"/>
    <w:rPr>
      <w:rFonts w:ascii="Arial" w:hAnsi="Arial"/>
      <w:b/>
      <w:kern w:val="28"/>
      <w:sz w:val="3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spacing w:line="240" w:lineRule="exact"/>
    </w:pPr>
    <w:rPr>
      <w:sz w:val="24"/>
    </w:rPr>
  </w:style>
  <w:style w:type="paragraph" w:styleId="Heading1">
    <w:name w:val="heading 1"/>
    <w:basedOn w:val="Normal"/>
    <w:next w:val="Normal"/>
    <w:qFormat/>
    <w:pPr>
      <w:keepNext/>
      <w:spacing w:before="240" w:after="240" w:line="240" w:lineRule="auto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240"/>
      <w:outlineLvl w:val="1"/>
    </w:pPr>
    <w:rPr>
      <w:rFonts w:ascii="Arial" w:hAnsi="Arial"/>
      <w:b/>
      <w:szCs w:val="24"/>
    </w:rPr>
  </w:style>
  <w:style w:type="paragraph" w:styleId="Heading3">
    <w:name w:val="heading 3"/>
    <w:basedOn w:val="Normal"/>
    <w:next w:val="Normal"/>
    <w:qFormat/>
    <w:pPr>
      <w:keepNext/>
      <w:spacing w:before="60" w:after="60" w:line="240" w:lineRule="auto"/>
      <w:outlineLvl w:val="2"/>
    </w:pPr>
    <w:rPr>
      <w:rFonts w:ascii="Arial" w:hAnsi="Arial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680"/>
        <w:tab w:val="right" w:pos="9360"/>
      </w:tabs>
    </w:pPr>
    <w:rPr>
      <w:b/>
      <w:sz w:val="22"/>
    </w:rPr>
  </w:style>
  <w:style w:type="paragraph" w:customStyle="1" w:styleId="BullList">
    <w:name w:val="Bull List"/>
    <w:basedOn w:val="paragraph"/>
    <w:rsid w:val="00406FF4"/>
    <w:pPr>
      <w:numPr>
        <w:numId w:val="34"/>
      </w:numPr>
      <w:spacing w:before="0" w:beforeAutospacing="0" w:after="120" w:afterAutospacing="0"/>
      <w:jc w:val="both"/>
      <w:textAlignment w:val="baseline"/>
    </w:pPr>
    <w:rPr>
      <w:rFonts w:ascii="Arial" w:hAnsi="Arial" w:cs="Arial"/>
      <w:color w:val="000000"/>
    </w:rPr>
  </w:style>
  <w:style w:type="paragraph" w:styleId="Header">
    <w:name w:val="header"/>
    <w:basedOn w:val="Normal"/>
    <w:pPr>
      <w:tabs>
        <w:tab w:val="center" w:pos="4680"/>
        <w:tab w:val="right" w:pos="9360"/>
      </w:tabs>
    </w:pPr>
    <w:rPr>
      <w:sz w:val="22"/>
    </w:rPr>
  </w:style>
  <w:style w:type="paragraph" w:customStyle="1" w:styleId="tableleft">
    <w:name w:val="table_left"/>
    <w:basedOn w:val="Normal"/>
    <w:pPr>
      <w:spacing w:before="20" w:after="20" w:line="220" w:lineRule="exact"/>
    </w:pPr>
    <w:rPr>
      <w:b/>
      <w:sz w:val="22"/>
    </w:rPr>
  </w:style>
  <w:style w:type="paragraph" w:customStyle="1" w:styleId="tableright">
    <w:name w:val="table_right"/>
    <w:basedOn w:val="tableleft"/>
    <w:rPr>
      <w:b w:val="0"/>
    </w:rPr>
  </w:style>
  <w:style w:type="paragraph" w:customStyle="1" w:styleId="line">
    <w:name w:val="line"/>
    <w:basedOn w:val="tableleft"/>
    <w:pPr>
      <w:spacing w:before="0" w:after="0" w:line="80" w:lineRule="exact"/>
    </w:pPr>
    <w:rPr>
      <w:sz w:val="8"/>
    </w:rPr>
  </w:style>
  <w:style w:type="paragraph" w:styleId="Title">
    <w:name w:val="Title"/>
    <w:basedOn w:val="Normal"/>
    <w:link w:val="TitleChar"/>
    <w:qFormat/>
    <w:pPr>
      <w:spacing w:after="240" w:line="240" w:lineRule="auto"/>
      <w:jc w:val="center"/>
      <w:outlineLvl w:val="0"/>
    </w:pPr>
    <w:rPr>
      <w:rFonts w:ascii="Arial" w:hAnsi="Arial"/>
      <w:b/>
      <w:kern w:val="28"/>
      <w:sz w:val="32"/>
    </w:rPr>
  </w:style>
  <w:style w:type="paragraph" w:customStyle="1" w:styleId="Default">
    <w:name w:val="Default"/>
    <w:rsid w:val="00406FF4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paragraph">
    <w:name w:val="paragraph"/>
    <w:basedOn w:val="Normal"/>
    <w:rsid w:val="00406FF4"/>
    <w:pPr>
      <w:spacing w:before="100" w:beforeAutospacing="1" w:after="100" w:afterAutospacing="1" w:line="240" w:lineRule="auto"/>
    </w:pPr>
    <w:rPr>
      <w:szCs w:val="24"/>
    </w:rPr>
  </w:style>
  <w:style w:type="character" w:customStyle="1" w:styleId="normaltextrun">
    <w:name w:val="normaltextrun"/>
    <w:basedOn w:val="DefaultParagraphFont"/>
    <w:rsid w:val="00406FF4"/>
  </w:style>
  <w:style w:type="character" w:customStyle="1" w:styleId="eop">
    <w:name w:val="eop"/>
    <w:basedOn w:val="DefaultParagraphFont"/>
    <w:rsid w:val="00406FF4"/>
  </w:style>
  <w:style w:type="character" w:customStyle="1" w:styleId="TitleChar">
    <w:name w:val="Title Char"/>
    <w:basedOn w:val="DefaultParagraphFont"/>
    <w:link w:val="Title"/>
    <w:rsid w:val="006C09C5"/>
    <w:rPr>
      <w:rFonts w:ascii="Arial" w:hAnsi="Arial"/>
      <w:b/>
      <w:kern w:val="28"/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900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31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24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3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38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15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78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60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94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1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3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82</Words>
  <Characters>104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l Wiegers</dc:creator>
  <cp:lastModifiedBy>Karl Wiegers</cp:lastModifiedBy>
  <cp:revision>5</cp:revision>
  <dcterms:created xsi:type="dcterms:W3CDTF">2022-10-26T18:10:00Z</dcterms:created>
  <dcterms:modified xsi:type="dcterms:W3CDTF">2022-12-08T15:25:00Z</dcterms:modified>
</cp:coreProperties>
</file>